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6DB2BE" w14:textId="711961BF" w:rsidR="00CC7881" w:rsidRDefault="00CC7881" w:rsidP="00CC7881">
      <w:r>
        <w:t xml:space="preserve">// </w:t>
      </w:r>
      <w:r>
        <w:t>Code is taken from DEMO repository of GEE platform</w:t>
      </w:r>
    </w:p>
    <w:p w14:paraId="67AC301E" w14:textId="1A659765" w:rsidR="00CC7881" w:rsidRDefault="00CC7881" w:rsidP="00CC7881">
      <w:r>
        <w:t>// Use the NASA NEX-DCP30 dataset to create a visualization of projected</w:t>
      </w:r>
    </w:p>
    <w:p w14:paraId="53BED16E" w14:textId="77777777" w:rsidR="00CC7881" w:rsidRDefault="00CC7881" w:rsidP="00CC7881">
      <w:r>
        <w:t>// climate in the San Joaquin watershed of California, USA</w:t>
      </w:r>
    </w:p>
    <w:p w14:paraId="5A753D54" w14:textId="77777777" w:rsidR="00CC7881" w:rsidRDefault="00CC7881" w:rsidP="00CC7881">
      <w:r>
        <w:t>// https://cds.nccs.nasa.gov/wp-content/uploads/2014/04/NEX-DCP30_Tech_Note_v0.pdf</w:t>
      </w:r>
    </w:p>
    <w:p w14:paraId="5EBEAD95" w14:textId="77777777" w:rsidR="00CC7881" w:rsidRDefault="00CC7881" w:rsidP="00CC7881">
      <w:r>
        <w:t>// http://www.nasa.gov/content/nasa-supercomputer-generates-closer-look-at-future-climate-conditions-in-us</w:t>
      </w:r>
    </w:p>
    <w:p w14:paraId="541626D0" w14:textId="77777777" w:rsidR="00CC7881" w:rsidRDefault="00CC7881" w:rsidP="00CC7881"/>
    <w:p w14:paraId="70DBD2CD" w14:textId="77777777" w:rsidR="00CC7881" w:rsidRDefault="00CC7881" w:rsidP="00CC7881">
      <w:r>
        <w:t>var geometry1 = /* color: #98ff00 */</w:t>
      </w:r>
      <w:proofErr w:type="spellStart"/>
      <w:r>
        <w:t>ee.Geometry.MultiPoint</w:t>
      </w:r>
      <w:proofErr w:type="spellEnd"/>
      <w:r>
        <w:t>();</w:t>
      </w:r>
    </w:p>
    <w:p w14:paraId="3C32E920" w14:textId="77777777" w:rsidR="00CC7881" w:rsidRDefault="00CC7881" w:rsidP="00CC7881"/>
    <w:p w14:paraId="082644C6" w14:textId="77777777" w:rsidR="00CC7881" w:rsidRPr="00CC7881" w:rsidRDefault="00CC7881" w:rsidP="00CC7881">
      <w:pPr>
        <w:rPr>
          <w:lang w:val="fr-FR"/>
        </w:rPr>
      </w:pPr>
      <w:r w:rsidRPr="00CC7881">
        <w:rPr>
          <w:lang w:val="fr-FR"/>
        </w:rPr>
        <w:t xml:space="preserve">var </w:t>
      </w:r>
      <w:proofErr w:type="spellStart"/>
      <w:r w:rsidRPr="00CC7881">
        <w:rPr>
          <w:lang w:val="fr-FR"/>
        </w:rPr>
        <w:t>base_collection</w:t>
      </w:r>
      <w:proofErr w:type="spellEnd"/>
      <w:r w:rsidRPr="00CC7881">
        <w:rPr>
          <w:lang w:val="fr-FR"/>
        </w:rPr>
        <w:t xml:space="preserve"> = </w:t>
      </w:r>
      <w:proofErr w:type="spellStart"/>
      <w:r w:rsidRPr="00CC7881">
        <w:rPr>
          <w:lang w:val="fr-FR"/>
        </w:rPr>
        <w:t>ee.ImageCollection</w:t>
      </w:r>
      <w:proofErr w:type="spellEnd"/>
      <w:r w:rsidRPr="00CC7881">
        <w:rPr>
          <w:lang w:val="fr-FR"/>
        </w:rPr>
        <w:t>('NASA/NEX-DCP30_ENSEMBLE_STATS')</w:t>
      </w:r>
    </w:p>
    <w:p w14:paraId="3F2912BB" w14:textId="77777777" w:rsidR="00CC7881" w:rsidRDefault="00CC7881" w:rsidP="00CC7881">
      <w:r w:rsidRPr="00CC7881">
        <w:rPr>
          <w:lang w:val="fr-FR"/>
        </w:rPr>
        <w:t xml:space="preserve">    </w:t>
      </w:r>
      <w:r>
        <w:t>.select(['</w:t>
      </w:r>
      <w:proofErr w:type="spellStart"/>
      <w:r>
        <w:t>tasmax_median</w:t>
      </w:r>
      <w:proofErr w:type="spellEnd"/>
      <w:r>
        <w:t>', 'tasmax_quartile25', 'tasmax_quartile75'])</w:t>
      </w:r>
    </w:p>
    <w:p w14:paraId="25C06F9E" w14:textId="77777777" w:rsidR="00CC7881" w:rsidRDefault="00CC7881" w:rsidP="00CC7881">
      <w:r>
        <w:t xml:space="preserve">    .</w:t>
      </w:r>
      <w:proofErr w:type="spellStart"/>
      <w:r>
        <w:t>filterDate</w:t>
      </w:r>
      <w:proofErr w:type="spellEnd"/>
      <w:r>
        <w:t>('2010-01-01', '2100-01-01');</w:t>
      </w:r>
    </w:p>
    <w:p w14:paraId="6286D883" w14:textId="77777777" w:rsidR="00CC7881" w:rsidRDefault="00CC7881" w:rsidP="00CC7881"/>
    <w:p w14:paraId="6A2D0ACE" w14:textId="77777777" w:rsidR="00CC7881" w:rsidRDefault="00CC7881" w:rsidP="00CC7881">
      <w:r>
        <w:t xml:space="preserve">var </w:t>
      </w:r>
      <w:proofErr w:type="spellStart"/>
      <w:r>
        <w:t>january</w:t>
      </w:r>
      <w:proofErr w:type="spellEnd"/>
      <w:r>
        <w:t xml:space="preserve"> = </w:t>
      </w:r>
      <w:proofErr w:type="spellStart"/>
      <w:r>
        <w:t>base_collection.filter</w:t>
      </w:r>
      <w:proofErr w:type="spellEnd"/>
      <w:r>
        <w:t>(</w:t>
      </w:r>
      <w:proofErr w:type="spellStart"/>
      <w:r>
        <w:t>ee.Filter.calendarRange</w:t>
      </w:r>
      <w:proofErr w:type="spellEnd"/>
      <w:r>
        <w:t>({</w:t>
      </w:r>
    </w:p>
    <w:p w14:paraId="5D046C48" w14:textId="77777777" w:rsidR="00CC7881" w:rsidRDefault="00CC7881" w:rsidP="00CC7881">
      <w:r>
        <w:t xml:space="preserve">  start: 7,</w:t>
      </w:r>
    </w:p>
    <w:p w14:paraId="0DBAF222" w14:textId="77777777" w:rsidR="00CC7881" w:rsidRDefault="00CC7881" w:rsidP="00CC7881">
      <w:r>
        <w:t xml:space="preserve">  field: 'month'</w:t>
      </w:r>
    </w:p>
    <w:p w14:paraId="57E7AC03" w14:textId="77777777" w:rsidR="00CC7881" w:rsidRDefault="00CC7881" w:rsidP="00CC7881">
      <w:r>
        <w:t>}));</w:t>
      </w:r>
    </w:p>
    <w:p w14:paraId="6DBEC8A0" w14:textId="77777777" w:rsidR="00CC7881" w:rsidRDefault="00CC7881" w:rsidP="00CC7881"/>
    <w:p w14:paraId="4B23A4A6" w14:textId="77777777" w:rsidR="00CC7881" w:rsidRDefault="00CC7881" w:rsidP="00CC7881">
      <w:r>
        <w:t>// Convert temperature to Celsius.</w:t>
      </w:r>
    </w:p>
    <w:p w14:paraId="31705E54" w14:textId="77777777" w:rsidR="00CC7881" w:rsidRDefault="00CC7881" w:rsidP="00CC7881">
      <w:proofErr w:type="spellStart"/>
      <w:r>
        <w:t>january</w:t>
      </w:r>
      <w:proofErr w:type="spellEnd"/>
      <w:r>
        <w:t xml:space="preserve"> = </w:t>
      </w:r>
      <w:proofErr w:type="spellStart"/>
      <w:r>
        <w:t>january.map</w:t>
      </w:r>
      <w:proofErr w:type="spellEnd"/>
      <w:r>
        <w:t>(function(image) {</w:t>
      </w:r>
    </w:p>
    <w:p w14:paraId="3EDF972E" w14:textId="77777777" w:rsidR="00CC7881" w:rsidRDefault="00CC7881" w:rsidP="00CC7881">
      <w:r>
        <w:t xml:space="preserve">  return </w:t>
      </w:r>
      <w:proofErr w:type="spellStart"/>
      <w:r>
        <w:t>image.subtract</w:t>
      </w:r>
      <w:proofErr w:type="spellEnd"/>
      <w:r>
        <w:t>(273.15)</w:t>
      </w:r>
    </w:p>
    <w:p w14:paraId="22B7914F" w14:textId="77777777" w:rsidR="00CC7881" w:rsidRDefault="00CC7881" w:rsidP="00CC7881">
      <w:r>
        <w:t xml:space="preserve">      .</w:t>
      </w:r>
      <w:proofErr w:type="spellStart"/>
      <w:r>
        <w:t>copyProperties</w:t>
      </w:r>
      <w:proofErr w:type="spellEnd"/>
      <w:r>
        <w:t>(image, ['</w:t>
      </w:r>
      <w:proofErr w:type="spellStart"/>
      <w:r>
        <w:t>system:time_start</w:t>
      </w:r>
      <w:proofErr w:type="spellEnd"/>
      <w:r>
        <w:t>', 'scenario']);</w:t>
      </w:r>
    </w:p>
    <w:p w14:paraId="774E561E" w14:textId="77777777" w:rsidR="00CC7881" w:rsidRPr="00CC7881" w:rsidRDefault="00CC7881" w:rsidP="00CC7881">
      <w:pPr>
        <w:rPr>
          <w:lang w:val="it-IT"/>
        </w:rPr>
      </w:pPr>
      <w:r w:rsidRPr="00CC7881">
        <w:rPr>
          <w:lang w:val="it-IT"/>
        </w:rPr>
        <w:t>});</w:t>
      </w:r>
    </w:p>
    <w:p w14:paraId="134AB59C" w14:textId="77777777" w:rsidR="00CC7881" w:rsidRPr="00CC7881" w:rsidRDefault="00CC7881" w:rsidP="00CC7881">
      <w:pPr>
        <w:rPr>
          <w:lang w:val="it-IT"/>
        </w:rPr>
      </w:pPr>
      <w:proofErr w:type="spellStart"/>
      <w:r w:rsidRPr="00CC7881">
        <w:rPr>
          <w:lang w:val="it-IT"/>
        </w:rPr>
        <w:t>var</w:t>
      </w:r>
      <w:proofErr w:type="spellEnd"/>
      <w:r w:rsidRPr="00CC7881">
        <w:rPr>
          <w:lang w:val="it-IT"/>
        </w:rPr>
        <w:t xml:space="preserve"> rcp26 = </w:t>
      </w:r>
      <w:proofErr w:type="spellStart"/>
      <w:r w:rsidRPr="00CC7881">
        <w:rPr>
          <w:lang w:val="it-IT"/>
        </w:rPr>
        <w:t>january.filterMetadata</w:t>
      </w:r>
      <w:proofErr w:type="spellEnd"/>
      <w:r w:rsidRPr="00CC7881">
        <w:rPr>
          <w:lang w:val="it-IT"/>
        </w:rPr>
        <w:t>('scenario', '</w:t>
      </w:r>
      <w:proofErr w:type="spellStart"/>
      <w:r w:rsidRPr="00CC7881">
        <w:rPr>
          <w:lang w:val="it-IT"/>
        </w:rPr>
        <w:t>equals</w:t>
      </w:r>
      <w:proofErr w:type="spellEnd"/>
      <w:r w:rsidRPr="00CC7881">
        <w:rPr>
          <w:lang w:val="it-IT"/>
        </w:rPr>
        <w:t>', 'rcp26');</w:t>
      </w:r>
    </w:p>
    <w:p w14:paraId="3425ED20" w14:textId="77777777" w:rsidR="00CC7881" w:rsidRPr="00CC7881" w:rsidRDefault="00CC7881" w:rsidP="00CC7881">
      <w:pPr>
        <w:rPr>
          <w:lang w:val="it-IT"/>
        </w:rPr>
      </w:pPr>
      <w:proofErr w:type="spellStart"/>
      <w:r w:rsidRPr="00CC7881">
        <w:rPr>
          <w:lang w:val="it-IT"/>
        </w:rPr>
        <w:t>var</w:t>
      </w:r>
      <w:proofErr w:type="spellEnd"/>
      <w:r w:rsidRPr="00CC7881">
        <w:rPr>
          <w:lang w:val="it-IT"/>
        </w:rPr>
        <w:t xml:space="preserve"> rcp45 = </w:t>
      </w:r>
      <w:proofErr w:type="spellStart"/>
      <w:r w:rsidRPr="00CC7881">
        <w:rPr>
          <w:lang w:val="it-IT"/>
        </w:rPr>
        <w:t>january.filterMetadata</w:t>
      </w:r>
      <w:proofErr w:type="spellEnd"/>
      <w:r w:rsidRPr="00CC7881">
        <w:rPr>
          <w:lang w:val="it-IT"/>
        </w:rPr>
        <w:t>('scenario', '</w:t>
      </w:r>
      <w:proofErr w:type="spellStart"/>
      <w:r w:rsidRPr="00CC7881">
        <w:rPr>
          <w:lang w:val="it-IT"/>
        </w:rPr>
        <w:t>equals</w:t>
      </w:r>
      <w:proofErr w:type="spellEnd"/>
      <w:r w:rsidRPr="00CC7881">
        <w:rPr>
          <w:lang w:val="it-IT"/>
        </w:rPr>
        <w:t>', 'rcp45');</w:t>
      </w:r>
    </w:p>
    <w:p w14:paraId="2E06BB18" w14:textId="77777777" w:rsidR="00CC7881" w:rsidRPr="00CC7881" w:rsidRDefault="00CC7881" w:rsidP="00CC7881">
      <w:pPr>
        <w:rPr>
          <w:lang w:val="it-IT"/>
        </w:rPr>
      </w:pPr>
      <w:proofErr w:type="spellStart"/>
      <w:r w:rsidRPr="00CC7881">
        <w:rPr>
          <w:lang w:val="it-IT"/>
        </w:rPr>
        <w:t>var</w:t>
      </w:r>
      <w:proofErr w:type="spellEnd"/>
      <w:r w:rsidRPr="00CC7881">
        <w:rPr>
          <w:lang w:val="it-IT"/>
        </w:rPr>
        <w:t xml:space="preserve"> rcp60 = </w:t>
      </w:r>
      <w:proofErr w:type="spellStart"/>
      <w:r w:rsidRPr="00CC7881">
        <w:rPr>
          <w:lang w:val="it-IT"/>
        </w:rPr>
        <w:t>january.filterMetadata</w:t>
      </w:r>
      <w:proofErr w:type="spellEnd"/>
      <w:r w:rsidRPr="00CC7881">
        <w:rPr>
          <w:lang w:val="it-IT"/>
        </w:rPr>
        <w:t>('scenario', '</w:t>
      </w:r>
      <w:proofErr w:type="spellStart"/>
      <w:r w:rsidRPr="00CC7881">
        <w:rPr>
          <w:lang w:val="it-IT"/>
        </w:rPr>
        <w:t>equals</w:t>
      </w:r>
      <w:proofErr w:type="spellEnd"/>
      <w:r w:rsidRPr="00CC7881">
        <w:rPr>
          <w:lang w:val="it-IT"/>
        </w:rPr>
        <w:t>', 'rcp60');</w:t>
      </w:r>
    </w:p>
    <w:p w14:paraId="534452B9" w14:textId="77777777" w:rsidR="00CC7881" w:rsidRPr="00CC7881" w:rsidRDefault="00CC7881" w:rsidP="00CC7881">
      <w:pPr>
        <w:rPr>
          <w:lang w:val="it-IT"/>
        </w:rPr>
      </w:pPr>
      <w:proofErr w:type="spellStart"/>
      <w:r w:rsidRPr="00CC7881">
        <w:rPr>
          <w:lang w:val="it-IT"/>
        </w:rPr>
        <w:t>var</w:t>
      </w:r>
      <w:proofErr w:type="spellEnd"/>
      <w:r w:rsidRPr="00CC7881">
        <w:rPr>
          <w:lang w:val="it-IT"/>
        </w:rPr>
        <w:t xml:space="preserve"> rcp85 = </w:t>
      </w:r>
      <w:proofErr w:type="spellStart"/>
      <w:r w:rsidRPr="00CC7881">
        <w:rPr>
          <w:lang w:val="it-IT"/>
        </w:rPr>
        <w:t>january.filterMetadata</w:t>
      </w:r>
      <w:proofErr w:type="spellEnd"/>
      <w:r w:rsidRPr="00CC7881">
        <w:rPr>
          <w:lang w:val="it-IT"/>
        </w:rPr>
        <w:t>('scenario', '</w:t>
      </w:r>
      <w:proofErr w:type="spellStart"/>
      <w:r w:rsidRPr="00CC7881">
        <w:rPr>
          <w:lang w:val="it-IT"/>
        </w:rPr>
        <w:t>equals</w:t>
      </w:r>
      <w:proofErr w:type="spellEnd"/>
      <w:r w:rsidRPr="00CC7881">
        <w:rPr>
          <w:lang w:val="it-IT"/>
        </w:rPr>
        <w:t>', 'rcp85');</w:t>
      </w:r>
    </w:p>
    <w:p w14:paraId="7F265639" w14:textId="77777777" w:rsidR="00CC7881" w:rsidRPr="00CC7881" w:rsidRDefault="00CC7881" w:rsidP="00CC7881">
      <w:pPr>
        <w:rPr>
          <w:lang w:val="it-IT"/>
        </w:rPr>
      </w:pPr>
    </w:p>
    <w:p w14:paraId="7CC6D2CC" w14:textId="77777777" w:rsidR="00CC7881" w:rsidRDefault="00CC7881" w:rsidP="00CC7881">
      <w:r>
        <w:t xml:space="preserve">var forest = </w:t>
      </w:r>
      <w:proofErr w:type="spellStart"/>
      <w:r>
        <w:t>ee.Feature</w:t>
      </w:r>
      <w:proofErr w:type="spellEnd"/>
      <w:r>
        <w:t>(</w:t>
      </w:r>
    </w:p>
    <w:p w14:paraId="7291D351" w14:textId="77777777" w:rsidR="00CC7881" w:rsidRDefault="00CC7881" w:rsidP="00CC7881">
      <w:r>
        <w:t xml:space="preserve">    </w:t>
      </w:r>
      <w:proofErr w:type="spellStart"/>
      <w:r>
        <w:t>ee.Geometry.Rectangle</w:t>
      </w:r>
      <w:proofErr w:type="spellEnd"/>
      <w:r>
        <w:t>(-121, 39.4, -120.8, 39.8),</w:t>
      </w:r>
    </w:p>
    <w:p w14:paraId="5F64CA54" w14:textId="77777777" w:rsidR="00CC7881" w:rsidRDefault="00CC7881" w:rsidP="00CC7881">
      <w:r>
        <w:t xml:space="preserve">    {label: 'Tahoe National Forest'});</w:t>
      </w:r>
    </w:p>
    <w:p w14:paraId="38B2D4C1" w14:textId="77777777" w:rsidR="00CC7881" w:rsidRDefault="00CC7881" w:rsidP="00CC7881"/>
    <w:p w14:paraId="3F98BA98" w14:textId="77777777" w:rsidR="00CC7881" w:rsidRDefault="00CC7881" w:rsidP="00CC7881">
      <w:r>
        <w:t xml:space="preserve">var </w:t>
      </w:r>
      <w:proofErr w:type="spellStart"/>
      <w:r>
        <w:t>roi</w:t>
      </w:r>
      <w:proofErr w:type="spellEnd"/>
      <w:r>
        <w:t xml:space="preserve"> = </w:t>
      </w:r>
      <w:proofErr w:type="spellStart"/>
      <w:r>
        <w:t>ee.Feature</w:t>
      </w:r>
      <w:proofErr w:type="spellEnd"/>
      <w:r>
        <w:t>(</w:t>
      </w:r>
    </w:p>
    <w:p w14:paraId="613B21D3" w14:textId="77777777" w:rsidR="00CC7881" w:rsidRDefault="00CC7881" w:rsidP="00CC7881">
      <w:r>
        <w:t xml:space="preserve">    </w:t>
      </w:r>
      <w:proofErr w:type="spellStart"/>
      <w:r>
        <w:t>ee.FeatureCollection</w:t>
      </w:r>
      <w:proofErr w:type="spellEnd"/>
      <w:r>
        <w:t>('USGS/WBD/2017/HUC06')</w:t>
      </w:r>
    </w:p>
    <w:p w14:paraId="348D75DE" w14:textId="77777777" w:rsidR="00CC7881" w:rsidRDefault="00CC7881" w:rsidP="00CC7881">
      <w:r>
        <w:t xml:space="preserve">        .</w:t>
      </w:r>
      <w:proofErr w:type="spellStart"/>
      <w:r>
        <w:t>filterMetadata</w:t>
      </w:r>
      <w:proofErr w:type="spellEnd"/>
      <w:r>
        <w:t>('huc6', 'equals', '180400')  // San Joaquin watershed</w:t>
      </w:r>
    </w:p>
    <w:p w14:paraId="31EF93CD" w14:textId="77777777" w:rsidR="00CC7881" w:rsidRDefault="00CC7881" w:rsidP="00CC7881">
      <w:r>
        <w:t xml:space="preserve">        .first());</w:t>
      </w:r>
    </w:p>
    <w:p w14:paraId="4F05E442" w14:textId="77777777" w:rsidR="00CC7881" w:rsidRDefault="00CC7881" w:rsidP="00CC7881"/>
    <w:p w14:paraId="30128814" w14:textId="77777777" w:rsidR="00CC7881" w:rsidRDefault="00CC7881" w:rsidP="00CC7881">
      <w:r>
        <w:t>var options = {</w:t>
      </w:r>
    </w:p>
    <w:p w14:paraId="51FB2169" w14:textId="77777777" w:rsidR="00CC7881" w:rsidRDefault="00CC7881" w:rsidP="00CC7881">
      <w:r>
        <w:t xml:space="preserve">  title: 'Daily Maximum Near-Surface Air Temperature',</w:t>
      </w:r>
    </w:p>
    <w:p w14:paraId="2A3D9130" w14:textId="77777777" w:rsidR="00CC7881" w:rsidRDefault="00CC7881" w:rsidP="00CC7881">
      <w:r>
        <w:t xml:space="preserve">  </w:t>
      </w:r>
      <w:proofErr w:type="spellStart"/>
      <w:r>
        <w:t>vAxis</w:t>
      </w:r>
      <w:proofErr w:type="spellEnd"/>
      <w:r>
        <w:t>: {</w:t>
      </w:r>
    </w:p>
    <w:p w14:paraId="16F7A253" w14:textId="77777777" w:rsidR="00CC7881" w:rsidRDefault="00CC7881" w:rsidP="00CC7881">
      <w:r>
        <w:t xml:space="preserve">    title: 'Daily Maximum Near-Surface Air Temperature [Celsius]'</w:t>
      </w:r>
    </w:p>
    <w:p w14:paraId="351B135C" w14:textId="77777777" w:rsidR="00CC7881" w:rsidRDefault="00CC7881" w:rsidP="00CC7881">
      <w:r>
        <w:t xml:space="preserve">  },</w:t>
      </w:r>
    </w:p>
    <w:p w14:paraId="6AC275A7" w14:textId="77777777" w:rsidR="00CC7881" w:rsidRDefault="00CC7881" w:rsidP="00CC7881">
      <w:r>
        <w:t xml:space="preserve">  </w:t>
      </w:r>
      <w:proofErr w:type="spellStart"/>
      <w:r>
        <w:t>lineWidth</w:t>
      </w:r>
      <w:proofErr w:type="spellEnd"/>
      <w:r>
        <w:t>: 1,</w:t>
      </w:r>
    </w:p>
    <w:p w14:paraId="41288194" w14:textId="77777777" w:rsidR="00CC7881" w:rsidRDefault="00CC7881" w:rsidP="00CC7881">
      <w:r>
        <w:t xml:space="preserve">  </w:t>
      </w:r>
      <w:proofErr w:type="spellStart"/>
      <w:r>
        <w:t>pointSize</w:t>
      </w:r>
      <w:proofErr w:type="spellEnd"/>
      <w:r>
        <w:t>: 4</w:t>
      </w:r>
    </w:p>
    <w:p w14:paraId="49FFD28C" w14:textId="77777777" w:rsidR="00CC7881" w:rsidRDefault="00CC7881" w:rsidP="00CC7881">
      <w:r>
        <w:t>};</w:t>
      </w:r>
    </w:p>
    <w:p w14:paraId="763D1F25" w14:textId="77777777" w:rsidR="00CC7881" w:rsidRDefault="00CC7881" w:rsidP="00CC7881"/>
    <w:p w14:paraId="21E0C9ED" w14:textId="77777777" w:rsidR="00CC7881" w:rsidRDefault="00CC7881" w:rsidP="00CC7881">
      <w:r>
        <w:t xml:space="preserve">var </w:t>
      </w:r>
      <w:proofErr w:type="spellStart"/>
      <w:r>
        <w:t>labelBands</w:t>
      </w:r>
      <w:proofErr w:type="spellEnd"/>
      <w:r>
        <w:t xml:space="preserve"> = function(collection, scenario) {</w:t>
      </w:r>
    </w:p>
    <w:p w14:paraId="47AF49C3" w14:textId="77777777" w:rsidR="00CC7881" w:rsidRDefault="00CC7881" w:rsidP="00CC7881">
      <w:r>
        <w:t xml:space="preserve">  return </w:t>
      </w:r>
      <w:proofErr w:type="spellStart"/>
      <w:r>
        <w:t>collection.select</w:t>
      </w:r>
      <w:proofErr w:type="spellEnd"/>
      <w:r>
        <w:t>(</w:t>
      </w:r>
    </w:p>
    <w:p w14:paraId="2AAD8E51" w14:textId="77777777" w:rsidR="00CC7881" w:rsidRDefault="00CC7881" w:rsidP="00CC7881">
      <w:r>
        <w:t xml:space="preserve">    ['</w:t>
      </w:r>
      <w:proofErr w:type="spellStart"/>
      <w:r>
        <w:t>tasmax_median</w:t>
      </w:r>
      <w:proofErr w:type="spellEnd"/>
      <w:r>
        <w:t>', 'tasmax_quartile25', 'tasmax_quartile75'],</w:t>
      </w:r>
    </w:p>
    <w:p w14:paraId="5F39700C" w14:textId="77777777" w:rsidR="00CC7881" w:rsidRPr="00CC7881" w:rsidRDefault="00CC7881" w:rsidP="00CC7881">
      <w:pPr>
        <w:rPr>
          <w:lang w:val="it-IT"/>
        </w:rPr>
      </w:pPr>
      <w:r>
        <w:t xml:space="preserve">    </w:t>
      </w:r>
      <w:r w:rsidRPr="00CC7881">
        <w:rPr>
          <w:lang w:val="it-IT"/>
        </w:rPr>
        <w:t>['</w:t>
      </w:r>
      <w:proofErr w:type="spellStart"/>
      <w:r w:rsidRPr="00CC7881">
        <w:rPr>
          <w:lang w:val="it-IT"/>
        </w:rPr>
        <w:t>rcp</w:t>
      </w:r>
      <w:proofErr w:type="spellEnd"/>
      <w:r w:rsidRPr="00CC7881">
        <w:rPr>
          <w:lang w:val="it-IT"/>
        </w:rPr>
        <w:t>' + scenario + '_</w:t>
      </w:r>
      <w:proofErr w:type="spellStart"/>
      <w:r w:rsidRPr="00CC7881">
        <w:rPr>
          <w:lang w:val="it-IT"/>
        </w:rPr>
        <w:t>tasmax_median</w:t>
      </w:r>
      <w:proofErr w:type="spellEnd"/>
      <w:r w:rsidRPr="00CC7881">
        <w:rPr>
          <w:lang w:val="it-IT"/>
        </w:rPr>
        <w:t>',</w:t>
      </w:r>
    </w:p>
    <w:p w14:paraId="398C6629" w14:textId="77777777" w:rsidR="00CC7881" w:rsidRPr="00CC7881" w:rsidRDefault="00CC7881" w:rsidP="00CC7881">
      <w:pPr>
        <w:rPr>
          <w:lang w:val="it-IT"/>
        </w:rPr>
      </w:pPr>
      <w:r w:rsidRPr="00CC7881">
        <w:rPr>
          <w:lang w:val="it-IT"/>
        </w:rPr>
        <w:t xml:space="preserve">     '</w:t>
      </w:r>
      <w:proofErr w:type="spellStart"/>
      <w:r w:rsidRPr="00CC7881">
        <w:rPr>
          <w:lang w:val="it-IT"/>
        </w:rPr>
        <w:t>rcp</w:t>
      </w:r>
      <w:proofErr w:type="spellEnd"/>
      <w:r w:rsidRPr="00CC7881">
        <w:rPr>
          <w:lang w:val="it-IT"/>
        </w:rPr>
        <w:t>' + scenario + '_tasmax_quartile25',</w:t>
      </w:r>
    </w:p>
    <w:p w14:paraId="5A37F8A7" w14:textId="77777777" w:rsidR="00CC7881" w:rsidRPr="00CC7881" w:rsidRDefault="00CC7881" w:rsidP="00CC7881">
      <w:pPr>
        <w:rPr>
          <w:lang w:val="it-IT"/>
        </w:rPr>
      </w:pPr>
      <w:r w:rsidRPr="00CC7881">
        <w:rPr>
          <w:lang w:val="it-IT"/>
        </w:rPr>
        <w:t xml:space="preserve">     '</w:t>
      </w:r>
      <w:proofErr w:type="spellStart"/>
      <w:r w:rsidRPr="00CC7881">
        <w:rPr>
          <w:lang w:val="it-IT"/>
        </w:rPr>
        <w:t>rcp</w:t>
      </w:r>
      <w:proofErr w:type="spellEnd"/>
      <w:r w:rsidRPr="00CC7881">
        <w:rPr>
          <w:lang w:val="it-IT"/>
        </w:rPr>
        <w:t>' + scenario + '_tasmax_quartile75']);</w:t>
      </w:r>
    </w:p>
    <w:p w14:paraId="304AFCA1" w14:textId="77777777" w:rsidR="00CC7881" w:rsidRPr="00CC7881" w:rsidRDefault="00CC7881" w:rsidP="00CC7881">
      <w:pPr>
        <w:rPr>
          <w:lang w:val="it-IT"/>
        </w:rPr>
      </w:pPr>
      <w:r w:rsidRPr="00CC7881">
        <w:rPr>
          <w:lang w:val="it-IT"/>
        </w:rPr>
        <w:t>};</w:t>
      </w:r>
    </w:p>
    <w:p w14:paraId="47CA7DC9" w14:textId="77777777" w:rsidR="00CC7881" w:rsidRPr="00CC7881" w:rsidRDefault="00CC7881" w:rsidP="00CC7881">
      <w:pPr>
        <w:rPr>
          <w:lang w:val="it-IT"/>
        </w:rPr>
      </w:pPr>
    </w:p>
    <w:p w14:paraId="3E4864EE" w14:textId="77777777" w:rsidR="00CC7881" w:rsidRPr="00CC7881" w:rsidRDefault="00CC7881" w:rsidP="00CC7881">
      <w:pPr>
        <w:rPr>
          <w:lang w:val="it-IT"/>
        </w:rPr>
      </w:pPr>
      <w:proofErr w:type="spellStart"/>
      <w:r w:rsidRPr="00CC7881">
        <w:rPr>
          <w:lang w:val="it-IT"/>
        </w:rPr>
        <w:t>var</w:t>
      </w:r>
      <w:proofErr w:type="spellEnd"/>
      <w:r w:rsidRPr="00CC7881">
        <w:rPr>
          <w:lang w:val="it-IT"/>
        </w:rPr>
        <w:t xml:space="preserve"> </w:t>
      </w:r>
      <w:proofErr w:type="spellStart"/>
      <w:r w:rsidRPr="00CC7881">
        <w:rPr>
          <w:lang w:val="it-IT"/>
        </w:rPr>
        <w:t>combined</w:t>
      </w:r>
      <w:proofErr w:type="spellEnd"/>
      <w:r w:rsidRPr="00CC7881">
        <w:rPr>
          <w:lang w:val="it-IT"/>
        </w:rPr>
        <w:t xml:space="preserve"> = </w:t>
      </w:r>
      <w:proofErr w:type="spellStart"/>
      <w:r w:rsidRPr="00CC7881">
        <w:rPr>
          <w:lang w:val="it-IT"/>
        </w:rPr>
        <w:t>labelBands</w:t>
      </w:r>
      <w:proofErr w:type="spellEnd"/>
      <w:r w:rsidRPr="00CC7881">
        <w:rPr>
          <w:lang w:val="it-IT"/>
        </w:rPr>
        <w:t>(rcp26, '26').merge(</w:t>
      </w:r>
      <w:proofErr w:type="spellStart"/>
      <w:r w:rsidRPr="00CC7881">
        <w:rPr>
          <w:lang w:val="it-IT"/>
        </w:rPr>
        <w:t>labelBands</w:t>
      </w:r>
      <w:proofErr w:type="spellEnd"/>
      <w:r w:rsidRPr="00CC7881">
        <w:rPr>
          <w:lang w:val="it-IT"/>
        </w:rPr>
        <w:t>(rcp85, '85'));</w:t>
      </w:r>
    </w:p>
    <w:p w14:paraId="7A54E14A" w14:textId="77777777" w:rsidR="00CC7881" w:rsidRPr="00CC7881" w:rsidRDefault="00CC7881" w:rsidP="00CC7881">
      <w:pPr>
        <w:rPr>
          <w:lang w:val="it-IT"/>
        </w:rPr>
      </w:pPr>
    </w:p>
    <w:p w14:paraId="2553C421" w14:textId="77777777" w:rsidR="00CC7881" w:rsidRPr="00CC7881" w:rsidRDefault="00CC7881" w:rsidP="00CC7881">
      <w:pPr>
        <w:rPr>
          <w:lang w:val="it-IT"/>
        </w:rPr>
      </w:pPr>
      <w:proofErr w:type="spellStart"/>
      <w:r w:rsidRPr="00CC7881">
        <w:rPr>
          <w:lang w:val="it-IT"/>
        </w:rPr>
        <w:t>var</w:t>
      </w:r>
      <w:proofErr w:type="spellEnd"/>
      <w:r w:rsidRPr="00CC7881">
        <w:rPr>
          <w:lang w:val="it-IT"/>
        </w:rPr>
        <w:t xml:space="preserve"> chart = </w:t>
      </w:r>
      <w:proofErr w:type="spellStart"/>
      <w:r w:rsidRPr="00CC7881">
        <w:rPr>
          <w:lang w:val="it-IT"/>
        </w:rPr>
        <w:t>ui.Chart.image.series</w:t>
      </w:r>
      <w:proofErr w:type="spellEnd"/>
      <w:r w:rsidRPr="00CC7881">
        <w:rPr>
          <w:lang w:val="it-IT"/>
        </w:rPr>
        <w:t>({</w:t>
      </w:r>
    </w:p>
    <w:p w14:paraId="1997DD5D" w14:textId="77777777" w:rsidR="00CC7881" w:rsidRDefault="00CC7881" w:rsidP="00CC7881">
      <w:r w:rsidRPr="00CC7881">
        <w:rPr>
          <w:lang w:val="it-IT"/>
        </w:rPr>
        <w:t xml:space="preserve">  </w:t>
      </w:r>
      <w:proofErr w:type="spellStart"/>
      <w:r>
        <w:t>imageCollection</w:t>
      </w:r>
      <w:proofErr w:type="spellEnd"/>
      <w:r>
        <w:t>: combined,</w:t>
      </w:r>
    </w:p>
    <w:p w14:paraId="7213F52D" w14:textId="77777777" w:rsidR="00CC7881" w:rsidRDefault="00CC7881" w:rsidP="00CC7881">
      <w:r>
        <w:t xml:space="preserve">  region: </w:t>
      </w:r>
      <w:proofErr w:type="spellStart"/>
      <w:r>
        <w:t>roi</w:t>
      </w:r>
      <w:proofErr w:type="spellEnd"/>
      <w:r>
        <w:t>,</w:t>
      </w:r>
    </w:p>
    <w:p w14:paraId="02B1A8A0" w14:textId="77777777" w:rsidR="00CC7881" w:rsidRDefault="00CC7881" w:rsidP="00CC7881">
      <w:r>
        <w:t xml:space="preserve">  reducer: </w:t>
      </w:r>
      <w:proofErr w:type="spellStart"/>
      <w:r>
        <w:t>ee.Reducer.mean</w:t>
      </w:r>
      <w:proofErr w:type="spellEnd"/>
      <w:r>
        <w:t>(),</w:t>
      </w:r>
    </w:p>
    <w:p w14:paraId="749EBD8A" w14:textId="77777777" w:rsidR="00CC7881" w:rsidRDefault="00CC7881" w:rsidP="00CC7881">
      <w:r>
        <w:t xml:space="preserve">  scale: 200,</w:t>
      </w:r>
    </w:p>
    <w:p w14:paraId="08DA58EA" w14:textId="77777777" w:rsidR="00CC7881" w:rsidRDefault="00CC7881" w:rsidP="00CC7881">
      <w:r>
        <w:t xml:space="preserve">  </w:t>
      </w:r>
      <w:proofErr w:type="spellStart"/>
      <w:r>
        <w:t>xProperty</w:t>
      </w:r>
      <w:proofErr w:type="spellEnd"/>
      <w:r>
        <w:t>: '</w:t>
      </w:r>
      <w:proofErr w:type="spellStart"/>
      <w:r>
        <w:t>system:time_start</w:t>
      </w:r>
      <w:proofErr w:type="spellEnd"/>
      <w:r>
        <w:t>'</w:t>
      </w:r>
    </w:p>
    <w:p w14:paraId="3B91C447" w14:textId="77777777" w:rsidR="00CC7881" w:rsidRDefault="00CC7881" w:rsidP="00CC7881">
      <w:r>
        <w:lastRenderedPageBreak/>
        <w:t>}).</w:t>
      </w:r>
      <w:proofErr w:type="spellStart"/>
      <w:r>
        <w:t>setChartType</w:t>
      </w:r>
      <w:proofErr w:type="spellEnd"/>
      <w:r>
        <w:t>('</w:t>
      </w:r>
      <w:proofErr w:type="spellStart"/>
      <w:r>
        <w:t>LineChart</w:t>
      </w:r>
      <w:proofErr w:type="spellEnd"/>
      <w:r>
        <w:t>')</w:t>
      </w:r>
    </w:p>
    <w:p w14:paraId="6223A544" w14:textId="77777777" w:rsidR="00CC7881" w:rsidRDefault="00CC7881" w:rsidP="00CC7881">
      <w:r>
        <w:t xml:space="preserve">  .</w:t>
      </w:r>
      <w:proofErr w:type="spellStart"/>
      <w:r>
        <w:t>setOptions</w:t>
      </w:r>
      <w:proofErr w:type="spellEnd"/>
      <w:r>
        <w:t>({</w:t>
      </w:r>
    </w:p>
    <w:p w14:paraId="0C881ADE" w14:textId="77777777" w:rsidR="00CC7881" w:rsidRDefault="00CC7881" w:rsidP="00CC7881">
      <w:r>
        <w:t xml:space="preserve">  title: 'Predicted January Temperature - San Joaquin Watershed',</w:t>
      </w:r>
    </w:p>
    <w:p w14:paraId="5C7B5F1C" w14:textId="77777777" w:rsidR="00CC7881" w:rsidRDefault="00CC7881" w:rsidP="00CC7881">
      <w:r>
        <w:t xml:space="preserve">  </w:t>
      </w:r>
      <w:proofErr w:type="spellStart"/>
      <w:r>
        <w:t>vAxis</w:t>
      </w:r>
      <w:proofErr w:type="spellEnd"/>
      <w:r>
        <w:t>: {</w:t>
      </w:r>
    </w:p>
    <w:p w14:paraId="03FC9250" w14:textId="77777777" w:rsidR="00CC7881" w:rsidRDefault="00CC7881" w:rsidP="00CC7881">
      <w:r>
        <w:t xml:space="preserve">    title: 'Daily Maximum Near-Surface Air Temperature [Celsius]'</w:t>
      </w:r>
    </w:p>
    <w:p w14:paraId="0B85B213" w14:textId="77777777" w:rsidR="00CC7881" w:rsidRDefault="00CC7881" w:rsidP="00CC7881">
      <w:r>
        <w:t xml:space="preserve">  },</w:t>
      </w:r>
    </w:p>
    <w:p w14:paraId="230D406C" w14:textId="77777777" w:rsidR="00CC7881" w:rsidRDefault="00CC7881" w:rsidP="00CC7881">
      <w:r>
        <w:t xml:space="preserve">  interval: {</w:t>
      </w:r>
    </w:p>
    <w:p w14:paraId="4E6D2794" w14:textId="77777777" w:rsidR="00CC7881" w:rsidRDefault="00CC7881" w:rsidP="00CC7881">
      <w:r>
        <w:t xml:space="preserve">    rcp26_tasmax_quartile: {'</w:t>
      </w:r>
      <w:proofErr w:type="spellStart"/>
      <w:r>
        <w:t>style':'area</w:t>
      </w:r>
      <w:proofErr w:type="spellEnd"/>
      <w:r>
        <w:t>'},</w:t>
      </w:r>
    </w:p>
    <w:p w14:paraId="4C944962" w14:textId="77777777" w:rsidR="00CC7881" w:rsidRDefault="00CC7881" w:rsidP="00CC7881">
      <w:r>
        <w:t xml:space="preserve">    rcp85_tasmax_quartile: {'</w:t>
      </w:r>
      <w:proofErr w:type="spellStart"/>
      <w:r>
        <w:t>style':'area</w:t>
      </w:r>
      <w:proofErr w:type="spellEnd"/>
      <w:r>
        <w:t>'},</w:t>
      </w:r>
    </w:p>
    <w:p w14:paraId="6FD00EAA" w14:textId="77777777" w:rsidR="00CC7881" w:rsidRDefault="00CC7881" w:rsidP="00CC7881">
      <w:r>
        <w:t xml:space="preserve">  },</w:t>
      </w:r>
    </w:p>
    <w:p w14:paraId="1BCF7656" w14:textId="77777777" w:rsidR="00CC7881" w:rsidRDefault="00CC7881" w:rsidP="00CC7881">
      <w:r>
        <w:t xml:space="preserve">  </w:t>
      </w:r>
      <w:proofErr w:type="spellStart"/>
      <w:r>
        <w:t>lineWidth</w:t>
      </w:r>
      <w:proofErr w:type="spellEnd"/>
      <w:r>
        <w:t>: 1,</w:t>
      </w:r>
    </w:p>
    <w:p w14:paraId="00FB8E59" w14:textId="77777777" w:rsidR="00CC7881" w:rsidRDefault="00CC7881" w:rsidP="00CC7881">
      <w:r>
        <w:t xml:space="preserve">  </w:t>
      </w:r>
      <w:proofErr w:type="spellStart"/>
      <w:r>
        <w:t>curveType</w:t>
      </w:r>
      <w:proofErr w:type="spellEnd"/>
      <w:r>
        <w:t>:'function',</w:t>
      </w:r>
    </w:p>
    <w:p w14:paraId="4D909C49" w14:textId="77777777" w:rsidR="00CC7881" w:rsidRDefault="00CC7881" w:rsidP="00CC7881">
      <w:r>
        <w:t xml:space="preserve">  </w:t>
      </w:r>
      <w:proofErr w:type="spellStart"/>
      <w:r>
        <w:t>interpolateNulls</w:t>
      </w:r>
      <w:proofErr w:type="spellEnd"/>
      <w:r>
        <w:t>: true</w:t>
      </w:r>
    </w:p>
    <w:p w14:paraId="3FC87FF3" w14:textId="77777777" w:rsidR="00CC7881" w:rsidRDefault="00CC7881" w:rsidP="00CC7881">
      <w:r>
        <w:t>});</w:t>
      </w:r>
    </w:p>
    <w:p w14:paraId="09E17402" w14:textId="77777777" w:rsidR="00CC7881" w:rsidRDefault="00CC7881" w:rsidP="00CC7881">
      <w:r>
        <w:t xml:space="preserve">chart = </w:t>
      </w:r>
      <w:proofErr w:type="spellStart"/>
      <w:r>
        <w:t>chart.setSeriesNames</w:t>
      </w:r>
      <w:proofErr w:type="spellEnd"/>
      <w:r>
        <w:t>('RPC2.6', 0);</w:t>
      </w:r>
    </w:p>
    <w:p w14:paraId="292C2554" w14:textId="77777777" w:rsidR="00CC7881" w:rsidRDefault="00CC7881" w:rsidP="00CC7881">
      <w:r>
        <w:t xml:space="preserve">chart = </w:t>
      </w:r>
      <w:proofErr w:type="spellStart"/>
      <w:r>
        <w:t>chart.setSeriesNames</w:t>
      </w:r>
      <w:proofErr w:type="spellEnd"/>
      <w:r>
        <w:t>('RPC8.5', 3);</w:t>
      </w:r>
    </w:p>
    <w:p w14:paraId="1DA0CEA0" w14:textId="77777777" w:rsidR="00CC7881" w:rsidRDefault="00CC7881" w:rsidP="00CC7881">
      <w:r>
        <w:t>print(chart);</w:t>
      </w:r>
    </w:p>
    <w:p w14:paraId="3D239210" w14:textId="77777777" w:rsidR="00CC7881" w:rsidRDefault="00CC7881" w:rsidP="00CC7881"/>
    <w:p w14:paraId="18A743A9" w14:textId="77777777" w:rsidR="00CC7881" w:rsidRDefault="00CC7881" w:rsidP="00CC7881">
      <w:r>
        <w:t xml:space="preserve">var </w:t>
      </w:r>
      <w:proofErr w:type="spellStart"/>
      <w:r>
        <w:t>sld</w:t>
      </w:r>
      <w:proofErr w:type="spellEnd"/>
      <w:r>
        <w:t xml:space="preserve"> =</w:t>
      </w:r>
    </w:p>
    <w:p w14:paraId="63DB67AF" w14:textId="77777777" w:rsidR="00CC7881" w:rsidRDefault="00CC7881" w:rsidP="00CC7881">
      <w:r>
        <w:t>'&lt;</w:t>
      </w:r>
      <w:proofErr w:type="spellStart"/>
      <w:r>
        <w:t>RasterSymbolizer</w:t>
      </w:r>
      <w:proofErr w:type="spellEnd"/>
      <w:r>
        <w:t>&gt;' +</w:t>
      </w:r>
    </w:p>
    <w:p w14:paraId="732594BD" w14:textId="77777777" w:rsidR="00CC7881" w:rsidRDefault="00CC7881" w:rsidP="00CC7881">
      <w:r>
        <w:t xml:space="preserve">  '&lt;</w:t>
      </w:r>
      <w:proofErr w:type="spellStart"/>
      <w:r>
        <w:t>ColorMap</w:t>
      </w:r>
      <w:proofErr w:type="spellEnd"/>
      <w:r>
        <w:t>&gt;' +</w:t>
      </w:r>
    </w:p>
    <w:p w14:paraId="03C813A5" w14:textId="77777777" w:rsidR="00CC7881" w:rsidRDefault="00CC7881" w:rsidP="00CC7881">
      <w:r>
        <w:t xml:space="preserve">    '&lt;</w:t>
      </w:r>
      <w:proofErr w:type="spellStart"/>
      <w:r>
        <w:t>ColorMapEntry</w:t>
      </w:r>
      <w:proofErr w:type="spellEnd"/>
      <w:r>
        <w:t xml:space="preserve"> color="#110092" quantity="17.5" label="17.5"/&gt;' +</w:t>
      </w:r>
    </w:p>
    <w:p w14:paraId="2DA65385" w14:textId="77777777" w:rsidR="00CC7881" w:rsidRDefault="00CC7881" w:rsidP="00CC7881">
      <w:r>
        <w:t xml:space="preserve">    '&lt;</w:t>
      </w:r>
      <w:proofErr w:type="spellStart"/>
      <w:r>
        <w:t>ColorMapEntry</w:t>
      </w:r>
      <w:proofErr w:type="spellEnd"/>
      <w:r>
        <w:t xml:space="preserve"> color="#0C00FF" quantity="20.0" label="20.0" /&gt;' +</w:t>
      </w:r>
    </w:p>
    <w:p w14:paraId="60DEE018" w14:textId="77777777" w:rsidR="00CC7881" w:rsidRDefault="00CC7881" w:rsidP="00CC7881">
      <w:r>
        <w:t xml:space="preserve">    '&lt;</w:t>
      </w:r>
      <w:proofErr w:type="spellStart"/>
      <w:r>
        <w:t>ColorMapEntry</w:t>
      </w:r>
      <w:proofErr w:type="spellEnd"/>
      <w:r>
        <w:t xml:space="preserve"> color="#0E66FF" quantity="22.5" label="22.5" /&gt;' +</w:t>
      </w:r>
    </w:p>
    <w:p w14:paraId="6147DD32" w14:textId="77777777" w:rsidR="00CC7881" w:rsidRDefault="00CC7881" w:rsidP="00CC7881">
      <w:r>
        <w:t xml:space="preserve">    '&lt;</w:t>
      </w:r>
      <w:proofErr w:type="spellStart"/>
      <w:r>
        <w:t>ColorMapEntry</w:t>
      </w:r>
      <w:proofErr w:type="spellEnd"/>
      <w:r>
        <w:t xml:space="preserve"> color="#0DDFFB" quantity="25.0" label="25.0" /&gt;' +</w:t>
      </w:r>
    </w:p>
    <w:p w14:paraId="1CFDB742" w14:textId="77777777" w:rsidR="00CC7881" w:rsidRDefault="00CC7881" w:rsidP="00CC7881">
      <w:r>
        <w:t xml:space="preserve">    '&lt;</w:t>
      </w:r>
      <w:proofErr w:type="spellStart"/>
      <w:r>
        <w:t>ColorMapEntry</w:t>
      </w:r>
      <w:proofErr w:type="spellEnd"/>
      <w:r>
        <w:t xml:space="preserve"> color="#52AA92" quantity="27.5" label="27.5" /&gt;' +</w:t>
      </w:r>
    </w:p>
    <w:p w14:paraId="4C6C2EA0" w14:textId="77777777" w:rsidR="00CC7881" w:rsidRDefault="00CC7881" w:rsidP="00CC7881">
      <w:r>
        <w:t xml:space="preserve">    '&lt;</w:t>
      </w:r>
      <w:proofErr w:type="spellStart"/>
      <w:r>
        <w:t>ColorMapEntry</w:t>
      </w:r>
      <w:proofErr w:type="spellEnd"/>
      <w:r>
        <w:t xml:space="preserve"> color="#A9EE35" quantity="30.0" label="30.0" /&gt;' +</w:t>
      </w:r>
    </w:p>
    <w:p w14:paraId="6D458D2F" w14:textId="77777777" w:rsidR="00CC7881" w:rsidRDefault="00CC7881" w:rsidP="00CC7881">
      <w:r>
        <w:t xml:space="preserve">    '&lt;</w:t>
      </w:r>
      <w:proofErr w:type="spellStart"/>
      <w:r>
        <w:t>ColorMapEntry</w:t>
      </w:r>
      <w:proofErr w:type="spellEnd"/>
      <w:r>
        <w:t xml:space="preserve"> color="#FFDE00" quantity="32.5" label="32.5" /&gt;' +</w:t>
      </w:r>
    </w:p>
    <w:p w14:paraId="204634D8" w14:textId="77777777" w:rsidR="00CC7881" w:rsidRDefault="00CC7881" w:rsidP="00CC7881">
      <w:r>
        <w:t xml:space="preserve">    '&lt;</w:t>
      </w:r>
      <w:proofErr w:type="spellStart"/>
      <w:r>
        <w:t>ColorMapEntry</w:t>
      </w:r>
      <w:proofErr w:type="spellEnd"/>
      <w:r>
        <w:t xml:space="preserve"> color="#FF6E00" quantity="35.0" label="35.0" /&gt;' +</w:t>
      </w:r>
    </w:p>
    <w:p w14:paraId="4066042E" w14:textId="77777777" w:rsidR="00CC7881" w:rsidRDefault="00CC7881" w:rsidP="00CC7881">
      <w:r>
        <w:t xml:space="preserve">    '&lt;</w:t>
      </w:r>
      <w:proofErr w:type="spellStart"/>
      <w:r>
        <w:t>ColorMapEntry</w:t>
      </w:r>
      <w:proofErr w:type="spellEnd"/>
      <w:r>
        <w:t xml:space="preserve"> color="#F90000" quantity="37.5" label="37.5" /&gt;' +</w:t>
      </w:r>
    </w:p>
    <w:p w14:paraId="24BB3E04" w14:textId="77777777" w:rsidR="00CC7881" w:rsidRDefault="00CC7881" w:rsidP="00CC7881">
      <w:r>
        <w:t xml:space="preserve">    '&lt;</w:t>
      </w:r>
      <w:proofErr w:type="spellStart"/>
      <w:r>
        <w:t>ColorMapEntry</w:t>
      </w:r>
      <w:proofErr w:type="spellEnd"/>
      <w:r>
        <w:t xml:space="preserve"> color="#770B11" quantity="40.0" label="40.0" /&gt;' +</w:t>
      </w:r>
    </w:p>
    <w:p w14:paraId="3E46E91C" w14:textId="77777777" w:rsidR="00CC7881" w:rsidRDefault="00CC7881" w:rsidP="00CC7881">
      <w:r>
        <w:lastRenderedPageBreak/>
        <w:t xml:space="preserve">  '&lt;/</w:t>
      </w:r>
      <w:proofErr w:type="spellStart"/>
      <w:r>
        <w:t>ColorMap</w:t>
      </w:r>
      <w:proofErr w:type="spellEnd"/>
      <w:r>
        <w:t>&gt;' +</w:t>
      </w:r>
    </w:p>
    <w:p w14:paraId="41699FDA" w14:textId="77777777" w:rsidR="00CC7881" w:rsidRDefault="00CC7881" w:rsidP="00CC7881">
      <w:r>
        <w:t>'&lt;/</w:t>
      </w:r>
      <w:proofErr w:type="spellStart"/>
      <w:r>
        <w:t>RasterSymbolizer</w:t>
      </w:r>
      <w:proofErr w:type="spellEnd"/>
      <w:r>
        <w:t>&gt;';</w:t>
      </w:r>
    </w:p>
    <w:p w14:paraId="0C264F61" w14:textId="77777777" w:rsidR="00CC7881" w:rsidRDefault="00CC7881" w:rsidP="00CC7881"/>
    <w:p w14:paraId="34C00645" w14:textId="77777777" w:rsidR="00CC7881" w:rsidRDefault="00CC7881" w:rsidP="00CC7881">
      <w:r>
        <w:t xml:space="preserve">var image2 = </w:t>
      </w:r>
      <w:proofErr w:type="spellStart"/>
      <w:r>
        <w:t>ee.Image</w:t>
      </w:r>
      <w:proofErr w:type="spellEnd"/>
      <w:r>
        <w:t>(rcp26.filterDate('2050-01-01', '2051-01-01').first())</w:t>
      </w:r>
    </w:p>
    <w:p w14:paraId="45BD4A3A" w14:textId="77777777" w:rsidR="00CC7881" w:rsidRDefault="00CC7881" w:rsidP="00CC7881">
      <w:r>
        <w:t xml:space="preserve">    .select('</w:t>
      </w:r>
      <w:proofErr w:type="spellStart"/>
      <w:r>
        <w:t>tasmax_median</w:t>
      </w:r>
      <w:proofErr w:type="spellEnd"/>
      <w:r>
        <w:t>');</w:t>
      </w:r>
    </w:p>
    <w:p w14:paraId="09D55FA7" w14:textId="77777777" w:rsidR="00CC7881" w:rsidRDefault="00CC7881" w:rsidP="00CC7881"/>
    <w:p w14:paraId="59C32F35" w14:textId="77777777" w:rsidR="00CC7881" w:rsidRDefault="00CC7881" w:rsidP="00CC7881">
      <w:proofErr w:type="spellStart"/>
      <w:r>
        <w:t>Map.centerObject</w:t>
      </w:r>
      <w:proofErr w:type="spellEnd"/>
      <w:r>
        <w:t>(</w:t>
      </w:r>
      <w:proofErr w:type="spellStart"/>
      <w:r>
        <w:t>roi</w:t>
      </w:r>
      <w:proofErr w:type="spellEnd"/>
      <w:r>
        <w:t>);</w:t>
      </w:r>
    </w:p>
    <w:p w14:paraId="2FF6DE2B" w14:textId="77777777" w:rsidR="00CC7881" w:rsidRDefault="00CC7881" w:rsidP="00CC7881">
      <w:proofErr w:type="spellStart"/>
      <w:r>
        <w:t>Map.addLayer</w:t>
      </w:r>
      <w:proofErr w:type="spellEnd"/>
      <w:r>
        <w:t>(image2,</w:t>
      </w:r>
    </w:p>
    <w:p w14:paraId="2CB5F043" w14:textId="77777777" w:rsidR="00CC7881" w:rsidRDefault="00CC7881" w:rsidP="00CC7881">
      <w:r>
        <w:t xml:space="preserve">             {bands:'</w:t>
      </w:r>
      <w:proofErr w:type="spellStart"/>
      <w:r>
        <w:t>tasmax_median</w:t>
      </w:r>
      <w:proofErr w:type="spellEnd"/>
      <w:r>
        <w:t>', min:-2, max:8},</w:t>
      </w:r>
    </w:p>
    <w:p w14:paraId="5ACF0F9B" w14:textId="77777777" w:rsidR="00CC7881" w:rsidRDefault="00CC7881" w:rsidP="00CC7881">
      <w:r>
        <w:t xml:space="preserve">             'historical_195001 </w:t>
      </w:r>
      <w:proofErr w:type="spellStart"/>
      <w:r>
        <w:t>tasmax_median</w:t>
      </w:r>
      <w:proofErr w:type="spellEnd"/>
      <w:r>
        <w:t>', false);</w:t>
      </w:r>
    </w:p>
    <w:p w14:paraId="5496A245" w14:textId="77777777" w:rsidR="00CC7881" w:rsidRDefault="00CC7881" w:rsidP="00CC7881">
      <w:proofErr w:type="spellStart"/>
      <w:r>
        <w:t>Map.addLayer</w:t>
      </w:r>
      <w:proofErr w:type="spellEnd"/>
      <w:r>
        <w:t>(image2.sldStyle(</w:t>
      </w:r>
      <w:proofErr w:type="spellStart"/>
      <w:r>
        <w:t>sld</w:t>
      </w:r>
      <w:proofErr w:type="spellEnd"/>
      <w:r>
        <w:t>), {}, "</w:t>
      </w:r>
      <w:proofErr w:type="spellStart"/>
      <w:r>
        <w:t>tasmax_median</w:t>
      </w:r>
      <w:proofErr w:type="spellEnd"/>
      <w:r>
        <w:t xml:space="preserve"> (styled)", true);</w:t>
      </w:r>
    </w:p>
    <w:p w14:paraId="4DA10450" w14:textId="31DC1FA9" w:rsidR="00755448" w:rsidRDefault="00CC7881" w:rsidP="00CC7881">
      <w:proofErr w:type="spellStart"/>
      <w:r>
        <w:t>Map.addLayer</w:t>
      </w:r>
      <w:proofErr w:type="spellEnd"/>
      <w:r>
        <w:t>(</w:t>
      </w:r>
      <w:proofErr w:type="spellStart"/>
      <w:r>
        <w:t>roi</w:t>
      </w:r>
      <w:proofErr w:type="spellEnd"/>
      <w:r>
        <w:t>, {}, 'Region of Interest');</w:t>
      </w:r>
    </w:p>
    <w:sectPr w:rsidR="00755448" w:rsidSect="00833D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Nrc0MjQxNbEwMzVQ0lEKTi0uzszPAykwrAUAjp6x5SwAAAA="/>
  </w:docVars>
  <w:rsids>
    <w:rsidRoot w:val="002E75E7"/>
    <w:rsid w:val="002E75E7"/>
    <w:rsid w:val="0037746C"/>
    <w:rsid w:val="00755448"/>
    <w:rsid w:val="00833DB8"/>
    <w:rsid w:val="00C34F95"/>
    <w:rsid w:val="00CC78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6C97A4D"/>
  <w15:chartTrackingRefBased/>
  <w15:docId w15:val="{205E1807-6266-4CC3-A840-B0294A8E9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68</Words>
  <Characters>3244</Characters>
  <Application>Microsoft Office Word</Application>
  <DocSecurity>0</DocSecurity>
  <Lines>27</Lines>
  <Paragraphs>7</Paragraphs>
  <ScaleCrop>false</ScaleCrop>
  <Company/>
  <LinksUpToDate>false</LinksUpToDate>
  <CharactersWithSpaces>3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im Soltani</dc:creator>
  <cp:keywords/>
  <dc:description/>
  <cp:lastModifiedBy>Salim Soltani</cp:lastModifiedBy>
  <cp:revision>2</cp:revision>
  <dcterms:created xsi:type="dcterms:W3CDTF">2021-03-14T23:25:00Z</dcterms:created>
  <dcterms:modified xsi:type="dcterms:W3CDTF">2021-03-14T23:26:00Z</dcterms:modified>
</cp:coreProperties>
</file>